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ปลา</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 CPU นะครับ CPU CPU นะครับถือว่า ก่อนที่ สำคัญ ในคอมพิวเตอร์ของเรา ครับก็ บทที่ 3 นะครับ เดี๋ยว สัปดาห์หน้าก็ 2 บท ก่อนรับปริญญา เราจะสอบมิดเทอมนะครับ สอบเก็บคะแนนนะครับ CPU นะครับเราจะเห็นว่ามันมีความสำคัญนะครับ หัวใจหลัก ของคอมพิวเตอร์เลย ดังนั้นการที่เราจะใช้งาน CPU ให้คุ้มค่าก็เป็นหน้าที่ 1 ของพวกเรานะคะ ที่ต้องจัดการ การอย่างไรดี นี่คือล่ะ การของการจัดการ CPU นะครับ การจัดการนะครับ เซ็นเซอร์หรือ CPU ตัวเดียวกันนะครับ การเปลี่ยนสถานะ ของ CPU ถือว่าเป็นค่าใช้จ่ายนะครับ ค่าใช้จ่ายในที่นี้นะครับ ของ CPU นี่ ก็คือเรื่องของเวลา การทำงานส่วนใหญ่ของโปรเจคเตอร์นะครับ ของ CPU นี่ ก็คือเรื่องของเวลา เราจะทำอย่างไรให้มันใช้งานได้อย่างเต็มที่อย่างมีประสิทธิภาพ มันก็เป็นหน้าที่ของระบบปฏิบัติการ นะครับ ซึ่งตัวของ CPU เสียเวลาอยู่ 3 หลังงานนะครับ ก็คือ 1 เก็บค่า register และสถานะของเครื่อง คือเปิดขึ้นมาปุ๊บเก็บไว้แล้วนะครับ เสียเวลาดูอันที่ 1 นะครับ วันที่ 2 คัดเลือก process ในสถานะพร้อม เพื่อเข้ามาครอบครองตัวมันเอง นี่ก็เสียเวลานะครับ วันที่ 3 โหลดค่า DG และสถานะของเครื่องบน pcb นี่คือ 3 งานที่ทำให้เกิด เกษตรเวลาขึ้นนะครับ หน้าที่อันหนึ่งของระบบปฏิบัติการเลย หน้าที่อันหนึ่งเลยนอกจาก การจัดการโปรเซสแล้ว บทที่แล้วบทที่ 2 แล้วก็คือบทนี้การจัดการ CPU เราจะทำอย่างไร ในการทำงาน CPU จะมีประสิทธิภาพ มากหรือน้อย ขึ้นอยู่กับ CPU ขึ้นอยู่กับระบบปฏิบัติการด้วยนะครับ ดูการวาดในการคัดเลือก หาโปรเน็ต เข้ามาดัน Minecraft ถือว่าเป็นหน้าที่หนึ่งของ OS ซึ่งเราเรียกมันว่า การจัดคิวในระยะสั้น ก็คือการจัดอยู่ในระยะสั้นหมายถึง การที่มันเลือกเอาโปรเซสที่ ต้องการจะครอบครอง CPU น่าจะคิวเรียกสั้นก็มีหลายรูปแบบ บทที่ 1 นะครับ บทที่ 1 เลย ก็คือการจัดคิวแบบ spss First come First Service คือ เซตไหน มารอคิวก่อน ได้มาเข้าครอบครอง CPU ก่อนนะครับ นี่จากง่ายนะครับ มีโปร 10 ตัวมาเข้าคิว 1 2 3 4 5 6 เข้าไปครอบครอง CPU ตามคิวที่ตัวเองต่อคิวเอาไว้นะครับ แล้วถ้าโปรเซสไหน เข้าไปใน CPU แล้ว ต้องการไปใช้งานอุปกรณ์ input output เช่นไปทำการส่งข้อมูลไปที่ปริ้นเตอร์ ก็จะออกไป ออกไปปุ๊บเสร็จใหม่ๆเข้ามาแทนที่เข้ามาทอดของแทน ใน CPU ของเรานั้นเข้ามาครอบครองได้ทีละเปอร์เซ็นต์ ข้อดีจากคิวง่าย อันนี้ง่ายเลยนะครับ ไม่ยุ่งยาก ข้อเสียต้องรอนาน ทำไมต้องรอนานเนื่องจากว่า ตัวของ โปรเซส สมมุตินะครับ Set A ต้องการเข้าไปครอบครอง CPU 1 วินาที ssb ต้องการเข้าไปครอบครอง CPU 2 ชั่วโมง ดีต้อง ครอบครัว CPU 3 แสดงว่าดีต้องรอ 3 ชั่วโมง ทำไมถึงต้องรอนานครับ การจัดคิวแบบที่ 2 นะครับ การจัดคิวแบบที่ 2 การจัดคิวแบบฮาๆ เรา Robin นะครับ การจัดคิวแบบนี้นะครับ เป็นการจัดคิวแบบวน loop ก็คือหมายความว่า เข้าไปแล้วนะครับ มีเวลาควรตั้มมาจับ ครับ จะเข้าไปแบบวน loop escf แบบที่ 1 ไม่มีเวลาก่อนตั้ม แบบนี้มีเวลาคอนตั้ม จำได้ไหม หายไป 2-3 อาทิตย์เวลาควรตั้ม ละครตั้มคืออะไร บุหรี่ตอบหน่อยสิเวลาควรตั้มคืออะไร อาทิตย์หน้าก็ 2 บท อาทิตย์ต่อไปก่อนรับปริญญาสอบนะครับ เวลาคนต่ำคืออะไรครับ เวลาที่กำหนดให้ CPU หรือให้โปรเซสเข้าไปครอบครอง CPU ได้งานเท่าไหร่ เช่น 5 วิ 10 วิ 15 วิก็ว่าไปนะครับ น่าจะใช่แบบที่ 3 นะครับ การจัดคิวแบบระดับความสำคัญ การจัดคิวแบบนี้จะดูว่าโปรเซสที่มารอคิวนั้น มีความสำคัญมากน้อยขนาดไหน เราจะเป็นคนกำหนดเองครับว่าเพราะเหตุใดมีความสำคัญมากน้อยขนาดไหน ครับ ยกตัวอย่างเช่น ซ้ายมือนะครับ Set A b c d e ระดับความสำคัญเท่ากับ 10 854 มันจะเรียงเข้าตามคิวที่มีลำดับความสำคัญมากน้อย การสังเกตนะครับ gazeti เข้ามาต่อคิว เกษตรอีกมีความสำคัญเท่ากับ 6 ตั้งแต่คิ้วแบบใหม่แล้ว จากคิวเป็นแบบ a b c d นะครับ นี่คือการจัดคิวโดยลำดับความสำคัญ ครับ เราจะรู้ได้อย่างไรว่า เกษตรใดมีความสำคัญเป็นพิเศษใดไม่มีความสำคัญ นะครับ มีความสำคัญมากน้อยต่างกันอย่างไร เรามาดูหลักพิจารณานะครับ ผู้ใช้ เป็นเจ้าของโปรเซส เป็นคนกำหนดเอง หรือตัวเราเองเป็นคนกำหนดเองว่าโปรเซสใดมีความสำคัญ มากน้อยขนาดไหนนะครับ เช่น เปอร์เซ็นต์ของผู้ควบคุม หรือผู้ดูแลระบบ มีความสำคัญมากกว่า เกษตรของ User ธรรมดา 2 ได้ของเกษตร ประเภทของโปรเซส โปรเซสที่ อยู่ในโหมด แบบ ที่มีความสำคัญน้อยกว่าหมดตู้ตอบ บทบาทคืออะไรครับ บทบาทคือ การทำงานเป็นลำดับขั้น ครับผมยกตัวอย่างเช่น สมมตินะสมมติ เรา เรากำหนดว่า อยู่ในโหมดของ แบบ เรายิงระเบิดออกไป 2 วันถึงรู้ว่าระเบิดโดนฝั่งตรงข้ามหรือเปล่า มันจะประมวลผลเป็นลำดับขั้นตอนไปเรื่อยๆแต่ถ้าเป็นโหมดโต้ตอบ ปุ๊บส่งปั๊บ เกม หรือเอาตัวอย่างหนึ่งเช่น อุบลราชธานี อุบล ผมเดินมา อุบลเลย ถ้าอยู่ในโหมดแบน กูบ่ต้องคิดว่าเพราะอะไร อาจารย์ถึงเฉดหัวผม และอุบลคิดตอบแปลว่า เจ็บแล้ว ไปหาหมออะไรประมาณนี้นะครับเป็นขั้นเป็นตอนไป แต่ถ้าเป็นในโหมดโต้ตอบ โอเคผมโขกหัวอุบล อุบลฝนกลับบ้านมาปั๊บ อันนี้คือหมวดของการแบบโต้ตอบนะครับ เพราะฉะนั้นการเขียนโปรแกรมในคอมพิวเตอร์เรา มันมีอยู่หลายโหมด ดังนั้นหมด ตอบมักจะมีความสำคัญมากกว่าหมด ขอแบบต้องรอประมวลผลนะครับ วิธีการพิจารณาลำดับความสำคัญ อันที่ 3 ก็คือ ถ้าเราอยากรู้ว่า เกษตรใดสำคัญกว่ากัน ผู้ใช้ยอมจ่ายตังค์ เราเคยสังเกตไหมครับ เราเปิด เว็บไซต์ มาที่เราเปิดขึ้นมาเว็บไซต์เว็บไซต์เป็นรูปกากบาท เคยเห็นไหมเคยสังเกตไหม โดยเฉพาะเว็บไซต์ ที่เกี่ยวกับการศึกษา ใช่ไหมครับ เช่นเว็บมหาลัยเรา บางทีเกิด เข้าพร้อมกัน เข้าพร้อมกันหลายๆพันคน เอาง่ายๆตอนนี้รับปริญญาจะเข้ารับปริญญา เข้าลงทะเบียนพร้อมกันเป็นอย่างไรครับ ร่มไหม เข้าแทบไม่ได้เลยนะครับ ผมเคยบอกนักศึกษา ครับ แล้วก็บอกว่าทุกรุ่นนะ การเขียนโปรแกรมให้เราไปดู การเขียน โปรแกรมของเว็บโป๊ ไม่ได้ให้ไปดูเว็บโป๊นะ ไปดู Code ของ source Code ของ ว่าทำไมเขาเขียนแล้ว ขึ้นเร็วจัง สร้างภาพเคลื่อนไหวทั้งภาพนิ่งภาพทุกอย่างสังเกตไหม อารมณ์เสีย ของเรา พอเราเข้าไปปุ๊บ เป็นอย่างไรครับ ช้า บางทีไม่เห็นเลยบางทีไม่มี เพราะอะไรครับ เพราะเราไม่จ่ายตังค์ เว็บเว็บนี้เว็บ การพนัน ง่ายๆเว็บการพนันนี่ตัวดีเลยเห็นไหมขึ้นทุกที่ การพนันเขาสามารถ ทำให้มันเร็วได้ ว่าเขาไปเช่าพื้นที่ เขายอมเสียตังค์เยอะ นี่ก็คือ มีความสำคัญมาก ในระบบนะครับ มีใครเคยเข้าไปดูไหม เข้าไปดูแล้วอย่าไปเล่นนะครับ ผมเคยสอนนักศึกษาเข้าไปดูเว็บ ให้ไปดูโค้ดของมัน ว่าเขาเขียนอย่างไร แล้วเราเอามาเขียนตามนะครับ อันที่ 4 วิธีการพิจารณาที่ 4 ก็คือ เวลา นะครับ ระยะเวลาที่ เกษตรนั้นอยู่ ในระบบ นะครับ ผ้าปูเศษใด อยู่ในระบบ นั่นแสดงว่ามันมีความสำคัญ นะครับ เช็คโปรเน็ตของอะไรครับ เราเปิดคอมพิวเตอร์ขึ้นมาปุ๊บ ที่ร้านก่อนเพื่อนเลยก็คือ เปอร์เซ็นต์ของระบบปฏิบัติการ มันจะรันก่อนเพื่อนเลย นั่นแสดงว่ามันมีความสำคัญมาก ครับ ถ้าเราไม่เชื่อเราก็ลองไปลบ ลบออก ลบ ลบระบบปฏิบัติการออกจากเครื่อง เครื่องก็จะทำงานไม่ได้ ว่าจะโปรแกรมระบบปฏิบัติการแล้ว โปรแกรมอะไรอีกครับที่มันอยู่ในระบบนานๆเลย โปรแกรมอะไรครับ นึกดูซิ ขึ้นมาแล้วมีตลอดเห็นตลอด นอกจากระบบปฏิบัติการแล้วมีอะไรอีก โปรแกรมอะไร เกมอะไรเอ่ย โปรแกรมแอนตี้ไวรัส ส่วนมากทุกเครื่องจะลง antivirus ไว้นะครับ แอนตี้ไวรัสก็จะมีทั้ง ใช้ฟรี เสียตังค์ ผมแนะนำนะครับ เราอยากไปโหลดโปรแกรมที่ บอกว่า ฟรีตลอดชีวิต นะครับ ใช้ฟรีตลอดชาติแบบนี้เขาเขียนไว้ ตัวนั้นล่ะครับตัวดีครับเป็นไวรัส ยอมเสียสตางค์ 500 1,000 นะครับ ผมเคยโดนมาแล้วนะครับ นั่นก็คือไม่ยอมเสียสตางค์ใช้ฟรีใช้ฟรีมาตลอด สุดท้ายตัวมันเองนั่นแหละที่เป็นไวรัสเอง นี่คือการจัดคิวแบบ เรียงลำดับความสำคัญนะครับ มีอยู่ 4 อย่างผู้ใช้กำหนดเอง อยู่ในระบบนานๆนะครับ ยอมจ่ายตังค์เพื่อขึ้นนะคะ ประเภทของโปรเซสนะครับ คราวนี้มาดูการจัดคิวกับที่ 4 นะครับแบบที่ 4 การจัดคิวแบบ sjn นะครับ stiff neck เป็นอย่างไรการจัดคิวแบบนี้ การจัดคิวแบบนี้เขาบอกว่าเป็นการคัดเลือก การคัดเลือกและวิธีการเอาโปรเซสที่ต้องการเวลาน้อยที่สุด เกษตรมารอคิว 1 2 3 4 5 มันจะคำนวณว่าเข้าไปใน CPU แล้วเข้าไปครอบครอง CPU แล้ว ต้องการเวลาน้อยที่สุด เช่น โปรเซส A ต้องการใช้ 5 วิ ssb ต้องการใช้ 6 วินาที ocsc การใช้ 10 วินาที กำหนดเวลาควรตั้งไว้ที่ 10 วิ 5 วิ นะครับ ต้องการเวลาน้อยที่สุดคืออะไรครับ คืออะไรเอ่ย Set a หรือ b c ABC Project อะไรครับ เกษตรที่ต้องการเวลาน้อยที่สุด ชื่อก็บอกอยู่แล้วว่าต้องการเวลาน้อยที่สุด ต้องเป็น เกษตร นะครับ การจัดคิวแบบที่ 5 นะครับแบบที่ 5 การจัดคิวแบบ srt การจัดการการจัดคิวแบบ srt นี้ จะคล้ายๆกับการจัดคิว San srt จะเลือกเอาโปรเน็ตที่เหลือเวลาน้อยที่สุด แบบตัวอย่างเมื่อกี้ก็เสร็จเองต้องการ 1วิมีต้องการ 5วิต้องการ 8 วิ สมมตินะ การจัดคิวแบบวิชาที่จะเลือกเอา เศษที่เหลือเวลาน้อยที่สุดเมื่อมันเข้าไปครอบครอง CPU แล้ว เหลือ 4 เวลาควรตั้งกดไป 5 วินาที อ้า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ปลา</dc:title>
  <dc:creator/>
  <cp:keywords/>
  <dcterms:created xsi:type="dcterms:W3CDTF">2022-11-04T04:01:29Z</dcterms:created>
  <dcterms:modified xsi:type="dcterms:W3CDTF">2022-11-04T04: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